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n</w:t>
      </w:r>
      <w:r>
        <w:t xml:space="preserve"> </w:t>
      </w:r>
      <w:r>
        <w:t xml:space="preserve">Samo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merican Samo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merican Samoa received a score of 3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merican Samo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merican Samoa received a score of 19.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merican Samo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merican Samo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merican Samoa received a score of 0.3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merican Samo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merican Samo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merican Samo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merican Samoa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merican Samoa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merican Samoa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merican Samoa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merican Samo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merican Samo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merican Samo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merican Samo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American%20Samo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Samo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erican Samo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Samoa Country Report</dc:title>
  <dc:creator>SPI Team</dc:creator>
  <cp:keywords/>
  <dcterms:created xsi:type="dcterms:W3CDTF">2021-05-25T15:17:30Z</dcterms:created>
  <dcterms:modified xsi:type="dcterms:W3CDTF">2021-05-25T15: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